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_willow_network_supplement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Barbou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5</w:t>
      </w:r>
    </w:p>
    <w:p>
      <w:r>
        <w:t xml:space="preserve">The code below replicates the analyses for the qualitative and quantitative network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split, melt, reca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desc, failwith, id, mutate, summarise,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Joining by: c("Gender", "Genotype", "plant.position")</w:t>
      </w:r>
      <w:r>
        <w:br w:type="textWrapping"/>
      </w:r>
      <w:r>
        <w:rPr>
          <w:rStyle w:val="VerbatimChar"/>
        </w:rPr>
        <w:t xml:space="preserve">## Joining by: c("Genotype", "plant.position")</w:t>
      </w:r>
      <w:r>
        <w:br w:type="textWrapping"/>
      </w:r>
      <w:r>
        <w:rPr>
          <w:rStyle w:val="VerbatimChar"/>
        </w:rPr>
        <w:t xml:space="preserve">## Loading required package: permute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This is vegan 2.0-10</w:t>
      </w:r>
    </w:p>
    <w:p>
      <w:pPr>
        <w:pStyle w:val="SourceCode"/>
      </w:pPr>
      <w:r>
        <w:rPr>
          <w:rStyle w:val="VerbatimChar"/>
        </w:rPr>
        <w:t xml:space="preserve">##  [1] "aSG_Tory"    "rG_Eulo"     "rG_Lestodip" "rG_Mesopol"  "rG_Platy"   </w:t>
      </w:r>
      <w:r>
        <w:br w:type="textWrapping"/>
      </w:r>
      <w:r>
        <w:rPr>
          <w:rStyle w:val="VerbatimChar"/>
        </w:rPr>
        <w:t xml:space="preserve">##  [6] "rG_Tory"     "SG_Platy"    "vLG_Eulo"    "vLG_Mesopol" "vLG_Mymarid"</w:t>
      </w:r>
      <w:r>
        <w:br w:type="textWrapping"/>
      </w:r>
      <w:r>
        <w:rPr>
          <w:rStyle w:val="VerbatimChar"/>
        </w:rPr>
        <w:t xml:space="preserve">## [11] "vLG_Platy"   "vLG_Tory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A B D E F G H I J K L M N O P Q R S T U V W X Y Z </w:t>
      </w:r>
      <w:r>
        <w:br w:type="textWrapping"/>
      </w:r>
      <w:r>
        <w:rPr>
          <w:rStyle w:val="VerbatimChar"/>
        </w:rPr>
        <w:t xml:space="preserve">## 4 2 5 3 2 2 1 1 5 1 6 4 1 1 1 1 3 1 5 2 0 5 3 5 3 7</w:t>
      </w:r>
    </w:p>
    <w:p>
      <w:r>
        <w:t xml:space="preserve">Table 1: Quantitative full data set with euclidean distance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shootEst.no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8.16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79.2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19.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Table S2: Quantitative data subset, euclidean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shootEst.no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.58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52.96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0.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Table S3: Quantitative data subset, with bray-curtis dissimilarity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shootEst.no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.2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2.9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8.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Table S3: Qualitative data subset, with Jaccard dissimilarity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shootEst.no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2.8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Table S4: Qualitative data subset, with euclidean dissimilarity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shootEst.no1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2.31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52.67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8.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50301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willow_network_supplement</dc:title>
  <dc:creator>Matthew Barbour</dc:creator>
  <dcterms:created xsi:type="dcterms:W3CDTF">2015-01-31</dcterms:created>
  <dcterms:modified xsi:type="dcterms:W3CDTF">2015-01-31</dcterms:modified>
</cp:coreProperties>
</file>